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192F4" w14:textId="39A4F64D" w:rsidR="00DC2DBD" w:rsidRDefault="00FA3BF5">
      <w:r>
        <w:rPr>
          <w:noProof/>
        </w:rPr>
        <w:drawing>
          <wp:inline distT="0" distB="0" distL="0" distR="0" wp14:anchorId="0889B693" wp14:editId="45880829">
            <wp:extent cx="6120130" cy="717169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17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2DB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TE1MjIyMTIzMDZW0lEKTi0uzszPAykwrAUAOv+YuSwAAAA="/>
  </w:docVars>
  <w:rsids>
    <w:rsidRoot w:val="00FA3BF5"/>
    <w:rsid w:val="00472594"/>
    <w:rsid w:val="00CE39E9"/>
    <w:rsid w:val="00DC2DBD"/>
    <w:rsid w:val="00FA3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EFF001"/>
  <w15:chartTrackingRefBased/>
  <w15:docId w15:val="{2C345B39-7B95-479A-818B-2A53040A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Corazza</dc:creator>
  <cp:keywords/>
  <dc:description/>
  <cp:lastModifiedBy>Laura Corazza</cp:lastModifiedBy>
  <cp:revision>1</cp:revision>
  <dcterms:created xsi:type="dcterms:W3CDTF">2020-05-13T11:55:00Z</dcterms:created>
  <dcterms:modified xsi:type="dcterms:W3CDTF">2020-05-13T11:56:00Z</dcterms:modified>
</cp:coreProperties>
</file>